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7BA" w:rsidRDefault="00E5070C">
      <w:pPr>
        <w:pStyle w:val="Title"/>
      </w:pPr>
      <w:bookmarkStart w:id="0" w:name="_GoBack"/>
      <w:bookmarkEnd w:id="0"/>
      <w:r>
        <w:t>Analysis Report</w:t>
      </w:r>
    </w:p>
    <w:p w:rsidR="00FA77BA" w:rsidRDefault="00E5070C">
      <w:pPr>
        <w:pStyle w:val="Author"/>
      </w:pPr>
      <w:r>
        <w:t>Generated with the reporter() Function of the metafor Package</w:t>
      </w:r>
    </w:p>
    <w:p w:rsidR="00FA77BA" w:rsidRDefault="00E5070C">
      <w:pPr>
        <w:pStyle w:val="Date"/>
      </w:pPr>
      <w:r>
        <w:t>04 June, 2022</w:t>
      </w:r>
    </w:p>
    <w:p w:rsidR="00FA77BA" w:rsidRDefault="00E5070C">
      <w:pPr>
        <w:pStyle w:val="Heading2"/>
      </w:pPr>
      <w:bookmarkStart w:id="1" w:name="methods"/>
      <w:r>
        <w:t>Methods</w:t>
      </w:r>
    </w:p>
    <w:p w:rsidR="00FA77BA" w:rsidRDefault="00E5070C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FA77BA" w:rsidRDefault="00E5070C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FA77BA" w:rsidRDefault="00E5070C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2624</m:t>
        </m:r>
      </m:oMath>
      <w:r>
        <w:t xml:space="preserve"> to </w:t>
      </w:r>
      <m:oMath>
        <m:r>
          <w:rPr>
            <w:rFonts w:ascii="Cambria Math" w:hAnsi="Cambria Math"/>
          </w:rPr>
          <m:t>0.9828</m:t>
        </m:r>
      </m:oMath>
      <w:r>
        <w:t xml:space="preserve">, with the majority of estimates being positive (10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394</m:t>
        </m:r>
      </m:oMath>
      <w:r>
        <w:t xml:space="preserve"> (95% CI: </w:t>
      </w:r>
      <m:oMath>
        <m:r>
          <w:rPr>
            <w:rFonts w:ascii="Cambria Math" w:hAnsi="Cambria Math"/>
          </w:rPr>
          <m:t>0.0277</m:t>
        </m:r>
      </m:oMath>
      <w:r>
        <w:t xml:space="preserve"> to </w:t>
      </w:r>
      <m:oMath>
        <m:r>
          <w:rPr>
            <w:rFonts w:ascii="Cambria Math" w:hAnsi="Cambria Math"/>
          </w:rPr>
          <m:t>0.6510</m:t>
        </m:r>
      </m:oMath>
      <w:r>
        <w:t>). Therefore, the average outcome differed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134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328</m:t>
        </m:r>
      </m:oMath>
      <w:r>
        <w:t>). A forest plot showing the observed outcomes and the estimate based on the random-effects model is shown in Figure 1.</w:t>
      </w:r>
    </w:p>
    <w:p w:rsidR="00FA77BA" w:rsidRDefault="00E5070C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7BA" w:rsidRDefault="00E5070C">
      <w:pPr>
        <w:pStyle w:val="ImageCaption"/>
      </w:pPr>
      <w:r>
        <w:t>Figure 1: Forest plot showing the ob</w:t>
      </w:r>
      <w:r>
        <w:t>served outcomes and the estimate of the random-effects model</w:t>
      </w:r>
    </w:p>
    <w:p w:rsidR="00FA77BA" w:rsidRDefault="00E5070C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re was no significant amount of heterogeneity in the true outcome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7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847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</m:t>
        </m:r>
      </m:oMath>
      <w:r>
        <w:t>%).</w:t>
      </w:r>
    </w:p>
    <w:p w:rsidR="00FA77BA" w:rsidRDefault="00E5070C">
      <w:pPr>
        <w:pStyle w:val="BodyText"/>
      </w:pPr>
      <w:r>
        <w:t xml:space="preserve">An examination of the studentized residuals revealed that none of the studies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3940</m:t>
        </m:r>
      </m:oMath>
      <w:r>
        <w:t xml:space="preserve"> and hence there was no indication of outliers in the context of this model. According to the Cook’s distances, none of the studies could be consid</w:t>
      </w:r>
      <w:r>
        <w:t>ered to be overly influential.</w:t>
      </w:r>
    </w:p>
    <w:p w:rsidR="00FA77BA" w:rsidRDefault="00E5070C">
      <w:pPr>
        <w:pStyle w:val="BodyText"/>
      </w:pPr>
      <w:r>
        <w:t>A funnel plot of the estimates is shown in Figure 2. Neither the rank correlation nor the regression test indicated any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000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173</m:t>
        </m:r>
      </m:oMath>
      <w:r>
        <w:t>, respectively).</w:t>
      </w:r>
    </w:p>
    <w:p w:rsidR="00FA77BA" w:rsidRDefault="00E5070C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7BA" w:rsidRDefault="00E5070C">
      <w:pPr>
        <w:pStyle w:val="ImageCaption"/>
      </w:pPr>
      <w:r>
        <w:t>Figure 2: Funnel plot</w:t>
      </w:r>
    </w:p>
    <w:p w:rsidR="00FA77BA" w:rsidRDefault="00E5070C">
      <w:pPr>
        <w:pStyle w:val="Heading2"/>
      </w:pPr>
      <w:bookmarkStart w:id="3" w:name="notes"/>
      <w:bookmarkEnd w:id="2"/>
      <w:r>
        <w:t>Notes</w:t>
      </w:r>
    </w:p>
    <w:p w:rsidR="00FA77BA" w:rsidRDefault="00E5070C">
      <w:pPr>
        <w:pStyle w:val="FirstParagraph"/>
      </w:pPr>
      <w:r>
        <w:t>This analysi</w:t>
      </w:r>
      <w:r>
        <w:t>s report was dynami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</w:t>
      </w:r>
      <w:r>
        <w:t>tion of how the results of the model can be reported, but is not a substitute for a careful examination of the results.</w:t>
      </w:r>
    </w:p>
    <w:p w:rsidR="00FA77BA" w:rsidRDefault="00E5070C">
      <w:pPr>
        <w:pStyle w:val="Heading2"/>
      </w:pPr>
      <w:bookmarkStart w:id="4" w:name="references"/>
      <w:bookmarkEnd w:id="3"/>
      <w:r>
        <w:t>References</w:t>
      </w:r>
    </w:p>
    <w:p w:rsidR="00FA77BA" w:rsidRDefault="00E5070C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FA77BA" w:rsidRDefault="00E5070C">
      <w:pPr>
        <w:pStyle w:val="Bibliography"/>
      </w:pPr>
      <w:bookmarkStart w:id="7" w:name="ref-cochran1954"/>
      <w:bookmarkEnd w:id="5"/>
      <w:r>
        <w:t xml:space="preserve">Cochran, W. G. (1954). The com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FA77BA" w:rsidRDefault="00E5070C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tat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FA77BA" w:rsidRDefault="00E5070C">
      <w:pPr>
        <w:pStyle w:val="Bibliography"/>
      </w:pPr>
      <w:bookmarkStart w:id="9" w:name="ref-rcore2020"/>
      <w:bookmarkEnd w:id="8"/>
      <w:r>
        <w:t>R C</w:t>
      </w:r>
      <w:r>
        <w:t xml:space="preserve">ore Team. (2020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FA77BA" w:rsidRDefault="00E5070C">
      <w:pPr>
        <w:pStyle w:val="Bibliography"/>
      </w:pPr>
      <w:bookmarkStart w:id="10" w:name="ref-riley2011"/>
      <w:bookmarkEnd w:id="9"/>
      <w:r>
        <w:t>Riley, R. D., Higgins, J. P. T., &amp; Deeks, J. J. (2011). Interpretati</w:t>
      </w:r>
      <w:r>
        <w:t xml:space="preserve">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FA77BA" w:rsidRDefault="00E5070C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 assessment and adjustment</w:t>
      </w:r>
      <w:r>
        <w:t xml:space="preserve"> (pp. 99–110).</w:t>
      </w:r>
      <w:r>
        <w:t xml:space="preserve"> Wiley.</w:t>
      </w:r>
    </w:p>
    <w:p w:rsidR="00FA77BA" w:rsidRDefault="00E5070C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</w:t>
        </w:r>
        <w:r>
          <w:rPr>
            <w:rStyle w:val="Hyperlink"/>
          </w:rPr>
          <w:t>.org/10.3102/10769986030003261</w:t>
        </w:r>
      </w:hyperlink>
    </w:p>
    <w:p w:rsidR="00FA77BA" w:rsidRDefault="00E5070C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tps://doi.org/10.18637/jss.v036.i03</w:t>
        </w:r>
      </w:hyperlink>
    </w:p>
    <w:p w:rsidR="00FA77BA" w:rsidRDefault="00E5070C">
      <w:pPr>
        <w:pStyle w:val="Bibliography"/>
      </w:pPr>
      <w:bookmarkStart w:id="14" w:name="ref-viechtbauer2010b"/>
      <w:bookmarkEnd w:id="13"/>
      <w:r>
        <w:t>Viec</w:t>
      </w:r>
      <w:r>
        <w:t xml:space="preserve">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11</w:t>
        </w:r>
      </w:hyperlink>
      <w:bookmarkEnd w:id="4"/>
      <w:bookmarkEnd w:id="6"/>
      <w:bookmarkEnd w:id="14"/>
    </w:p>
    <w:sectPr w:rsidR="00FA77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70C" w:rsidRDefault="00E5070C">
      <w:pPr>
        <w:spacing w:after="0"/>
      </w:pPr>
      <w:r>
        <w:separator/>
      </w:r>
    </w:p>
  </w:endnote>
  <w:endnote w:type="continuationSeparator" w:id="0">
    <w:p w:rsidR="00E5070C" w:rsidRDefault="00E50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70C" w:rsidRDefault="00E5070C">
      <w:r>
        <w:separator/>
      </w:r>
    </w:p>
  </w:footnote>
  <w:footnote w:type="continuationSeparator" w:id="0">
    <w:p w:rsidR="00E5070C" w:rsidRDefault="00E50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8D851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77BA"/>
    <w:rsid w:val="00536D75"/>
    <w:rsid w:val="00E5070C"/>
    <w:rsid w:val="00FA77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169920-01A2-4DFD-B507-1F906D1DD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29:00Z</dcterms:created>
  <dcterms:modified xsi:type="dcterms:W3CDTF">2022-06-04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